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9F72D" w14:textId="48C6D98A" w:rsidR="00716C19" w:rsidRPr="00716C19" w:rsidRDefault="002E6D17" w:rsidP="00716C19">
      <w:pPr>
        <w:pStyle w:val="Ttulo1"/>
        <w:jc w:val="center"/>
        <w:rPr>
          <w:rFonts w:ascii="Calibri" w:hAnsi="Calibri"/>
          <w:i w:val="0"/>
        </w:rPr>
      </w:pPr>
      <w:r>
        <w:rPr>
          <w:rFonts w:ascii="Calibri" w:hAnsi="Calibri"/>
          <w:i w:val="0"/>
          <w:sz w:val="40"/>
          <w:szCs w:val="40"/>
        </w:rPr>
        <w:t>PROCESSO ELEITORAL PARA COMPOSIÇÃO DA COMISSÃO DE PESQUISA</w:t>
      </w:r>
      <w:r w:rsidR="00D354DC">
        <w:rPr>
          <w:rFonts w:ascii="Calibri" w:hAnsi="Calibri"/>
          <w:i w:val="0"/>
          <w:sz w:val="40"/>
          <w:szCs w:val="40"/>
        </w:rPr>
        <w:t xml:space="preserve"> E INOVAÇÃO</w:t>
      </w:r>
      <w:r>
        <w:rPr>
          <w:rFonts w:ascii="Calibri" w:hAnsi="Calibri"/>
          <w:i w:val="0"/>
          <w:sz w:val="40"/>
          <w:szCs w:val="40"/>
        </w:rPr>
        <w:t xml:space="preserve"> - HRAC-USP</w:t>
      </w:r>
    </w:p>
    <w:p w14:paraId="4CCC6B9D" w14:textId="479D66B3" w:rsidR="002E6D17" w:rsidRPr="00A55760" w:rsidRDefault="00976AE7" w:rsidP="00716C19">
      <w:pPr>
        <w:jc w:val="center"/>
        <w:rPr>
          <w:rFonts w:ascii="Calibri" w:hAnsi="Calibri" w:cs="Arial"/>
          <w:b/>
          <w:sz w:val="36"/>
        </w:rPr>
      </w:pPr>
      <w:r>
        <w:rPr>
          <w:rFonts w:ascii="Calibri" w:hAnsi="Calibri"/>
          <w:b/>
          <w:sz w:val="48"/>
          <w:szCs w:val="40"/>
        </w:rPr>
        <w:t>202</w:t>
      </w:r>
      <w:r w:rsidR="00D354DC">
        <w:rPr>
          <w:rFonts w:ascii="Calibri" w:hAnsi="Calibri"/>
          <w:b/>
          <w:sz w:val="48"/>
          <w:szCs w:val="40"/>
        </w:rPr>
        <w:t>4</w:t>
      </w:r>
    </w:p>
    <w:p w14:paraId="59493FF3" w14:textId="77777777" w:rsidR="002C6F8E" w:rsidRDefault="002F5BDE" w:rsidP="00716C19">
      <w:pPr>
        <w:jc w:val="center"/>
        <w:rPr>
          <w:rFonts w:ascii="Calibri" w:hAnsi="Calibri" w:cs="Arial"/>
          <w:b/>
          <w:sz w:val="32"/>
          <w:szCs w:val="24"/>
        </w:rPr>
      </w:pPr>
      <w:r>
        <w:rPr>
          <w:rFonts w:ascii="Calibri" w:hAnsi="Calibri" w:cs="Arial"/>
          <w:b/>
          <w:sz w:val="32"/>
          <w:szCs w:val="24"/>
        </w:rPr>
        <w:t>Formulário</w:t>
      </w:r>
      <w:r w:rsidR="002E6D17">
        <w:rPr>
          <w:rFonts w:ascii="Calibri" w:hAnsi="Calibri" w:cs="Arial"/>
          <w:b/>
          <w:sz w:val="32"/>
          <w:szCs w:val="24"/>
        </w:rPr>
        <w:t xml:space="preserve"> de Inscrição</w:t>
      </w:r>
    </w:p>
    <w:p w14:paraId="6A2725EA" w14:textId="77777777" w:rsidR="00716C19" w:rsidRPr="002C6F8E" w:rsidRDefault="00716C19" w:rsidP="00716C19">
      <w:pPr>
        <w:jc w:val="center"/>
        <w:rPr>
          <w:rFonts w:ascii="Calibri" w:hAnsi="Calibri"/>
          <w:bCs/>
          <w:color w:val="000000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4580"/>
        <w:gridCol w:w="4581"/>
      </w:tblGrid>
      <w:tr w:rsidR="00D47D35" w:rsidRPr="00BE71E9" w14:paraId="776ECB2D" w14:textId="77777777" w:rsidTr="00BE71E9">
        <w:trPr>
          <w:trHeight w:val="397"/>
        </w:trPr>
        <w:tc>
          <w:tcPr>
            <w:tcW w:w="9161" w:type="dxa"/>
            <w:gridSpan w:val="2"/>
            <w:tcBorders>
              <w:top w:val="thinThickLargeGap" w:sz="24" w:space="0" w:color="auto"/>
              <w:left w:val="thinThickLargeGap" w:sz="24" w:space="0" w:color="auto"/>
              <w:bottom w:val="nil"/>
              <w:right w:val="thinThickLargeGap" w:sz="24" w:space="0" w:color="auto"/>
            </w:tcBorders>
            <w:shd w:val="clear" w:color="auto" w:fill="auto"/>
            <w:vAlign w:val="center"/>
          </w:tcPr>
          <w:p w14:paraId="7AE67DA3" w14:textId="40203584" w:rsidR="00D47D35" w:rsidRPr="00BE71E9" w:rsidRDefault="00D47D35" w:rsidP="002E6D17">
            <w:pPr>
              <w:spacing w:line="360" w:lineRule="auto"/>
              <w:rPr>
                <w:rFonts w:ascii="Calibri" w:hAnsi="Calibri"/>
                <w:bCs/>
                <w:szCs w:val="24"/>
              </w:rPr>
            </w:pPr>
            <w:r w:rsidRPr="00BE71E9">
              <w:rPr>
                <w:rFonts w:ascii="Calibri" w:hAnsi="Calibri"/>
                <w:bCs/>
                <w:color w:val="000000"/>
                <w:szCs w:val="24"/>
              </w:rPr>
              <w:t xml:space="preserve">Nome </w:t>
            </w:r>
            <w:r w:rsidR="001F2AA9" w:rsidRPr="00BE71E9">
              <w:rPr>
                <w:rFonts w:ascii="Calibri" w:hAnsi="Calibri"/>
                <w:bCs/>
                <w:color w:val="000000"/>
                <w:szCs w:val="24"/>
              </w:rPr>
              <w:t xml:space="preserve">do(a) </w:t>
            </w:r>
            <w:r w:rsidR="002E6D17">
              <w:rPr>
                <w:rFonts w:ascii="Calibri" w:hAnsi="Calibri"/>
                <w:bCs/>
                <w:color w:val="000000"/>
                <w:szCs w:val="24"/>
              </w:rPr>
              <w:t>candidato</w:t>
            </w:r>
            <w:r w:rsidR="001F2AA9" w:rsidRPr="00BE71E9">
              <w:rPr>
                <w:rFonts w:ascii="Calibri" w:hAnsi="Calibri"/>
                <w:bCs/>
                <w:color w:val="000000"/>
                <w:szCs w:val="24"/>
              </w:rPr>
              <w:t>(a)</w:t>
            </w:r>
            <w:r w:rsidRPr="00BE71E9">
              <w:rPr>
                <w:rFonts w:ascii="Calibri" w:hAnsi="Calibri"/>
                <w:bCs/>
                <w:szCs w:val="24"/>
              </w:rPr>
              <w:t xml:space="preserve">: </w:t>
            </w:r>
            <w:sdt>
              <w:sdtPr>
                <w:rPr>
                  <w:rFonts w:ascii="Calibri" w:hAnsi="Calibri"/>
                  <w:bCs/>
                  <w:szCs w:val="24"/>
                </w:rPr>
                <w:id w:val="-571431822"/>
                <w:placeholder>
                  <w:docPart w:val="17BC300E41454B07B40120C2519E2D9A"/>
                </w:placeholder>
                <w:showingPlcHdr/>
              </w:sdtPr>
              <w:sdtContent>
                <w:r w:rsidR="005D78BE" w:rsidRPr="00C80813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D47D35" w:rsidRPr="00BE71E9" w14:paraId="63BDBA3B" w14:textId="77777777" w:rsidTr="00BE71E9">
        <w:trPr>
          <w:trHeight w:val="397"/>
        </w:trPr>
        <w:tc>
          <w:tcPr>
            <w:tcW w:w="9161" w:type="dxa"/>
            <w:gridSpan w:val="2"/>
            <w:tcBorders>
              <w:top w:val="nil"/>
              <w:left w:val="thinThickLargeGap" w:sz="24" w:space="0" w:color="auto"/>
              <w:bottom w:val="nil"/>
              <w:right w:val="thinThickLargeGap" w:sz="24" w:space="0" w:color="auto"/>
            </w:tcBorders>
            <w:shd w:val="clear" w:color="auto" w:fill="auto"/>
            <w:vAlign w:val="center"/>
          </w:tcPr>
          <w:p w14:paraId="70756C04" w14:textId="65272BC4" w:rsidR="00D47D35" w:rsidRPr="00BE71E9" w:rsidRDefault="00D47D35" w:rsidP="00BE71E9">
            <w:pPr>
              <w:spacing w:line="360" w:lineRule="auto"/>
              <w:rPr>
                <w:rFonts w:ascii="Calibri" w:hAnsi="Calibri"/>
                <w:bCs/>
                <w:color w:val="000000"/>
                <w:szCs w:val="24"/>
              </w:rPr>
            </w:pPr>
            <w:r w:rsidRPr="00BE71E9">
              <w:rPr>
                <w:rFonts w:ascii="Calibri" w:hAnsi="Calibri"/>
                <w:bCs/>
                <w:color w:val="000000"/>
                <w:szCs w:val="24"/>
              </w:rPr>
              <w:t xml:space="preserve">Número USP: </w:t>
            </w:r>
            <w:sdt>
              <w:sdtPr>
                <w:rPr>
                  <w:rFonts w:ascii="Calibri" w:hAnsi="Calibri"/>
                  <w:bCs/>
                  <w:szCs w:val="24"/>
                </w:rPr>
                <w:id w:val="-1981213027"/>
                <w:placeholder>
                  <w:docPart w:val="DC1CFBDE5ADC407EAFEDEA2C3E9C0B32"/>
                </w:placeholder>
                <w:showingPlcHdr/>
              </w:sdtPr>
              <w:sdtContent>
                <w:r w:rsidR="005D78BE" w:rsidRPr="00C80813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2F5BDE" w:rsidRPr="00BE71E9" w14:paraId="544DD1AB" w14:textId="77777777" w:rsidTr="00BE71E9">
        <w:trPr>
          <w:trHeight w:val="397"/>
        </w:trPr>
        <w:tc>
          <w:tcPr>
            <w:tcW w:w="9161" w:type="dxa"/>
            <w:gridSpan w:val="2"/>
            <w:tcBorders>
              <w:top w:val="nil"/>
              <w:left w:val="thinThickLargeGap" w:sz="24" w:space="0" w:color="auto"/>
              <w:bottom w:val="nil"/>
              <w:right w:val="thinThickLargeGap" w:sz="24" w:space="0" w:color="auto"/>
            </w:tcBorders>
            <w:shd w:val="clear" w:color="auto" w:fill="auto"/>
            <w:vAlign w:val="center"/>
          </w:tcPr>
          <w:p w14:paraId="009E4F1E" w14:textId="58EFF000" w:rsidR="002F5BDE" w:rsidRPr="00BE71E9" w:rsidRDefault="002F5BDE" w:rsidP="002F5BDE">
            <w:pPr>
              <w:spacing w:line="360" w:lineRule="auto"/>
              <w:rPr>
                <w:rFonts w:ascii="Calibri" w:hAnsi="Calibri"/>
                <w:bCs/>
                <w:color w:val="000000"/>
                <w:szCs w:val="24"/>
              </w:rPr>
            </w:pPr>
            <w:r>
              <w:rPr>
                <w:rFonts w:ascii="Calibri" w:hAnsi="Calibri"/>
                <w:bCs/>
                <w:color w:val="000000"/>
                <w:szCs w:val="24"/>
              </w:rPr>
              <w:t xml:space="preserve">Categoria: </w:t>
            </w:r>
            <w:sdt>
              <w:sdtPr>
                <w:rPr>
                  <w:rFonts w:ascii="Calibri" w:hAnsi="Calibri"/>
                  <w:bCs/>
                  <w:color w:val="000000"/>
                  <w:szCs w:val="24"/>
                </w:rPr>
                <w:id w:val="1639377668"/>
                <w:placeholder>
                  <w:docPart w:val="C230F4AC8E4448768C9EE6DC18CCC3E8"/>
                </w:placeholder>
                <w:showingPlcHdr/>
                <w:comboBox>
                  <w:listItem w:value="Escolher um item."/>
                  <w:listItem w:displayText="Técnico de nível superior" w:value="Técnico de nível superior"/>
                  <w:listItem w:displayText="Docente USP prestando serviço no HRAC" w:value="Docente USP prestando serviço no HRAC"/>
                </w:comboBox>
              </w:sdtPr>
              <w:sdtContent>
                <w:r w:rsidR="005D78BE" w:rsidRPr="00C80813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41092F" w:rsidRPr="00BE71E9" w14:paraId="03571D5D" w14:textId="77777777" w:rsidTr="00BE71E9">
        <w:trPr>
          <w:trHeight w:val="397"/>
        </w:trPr>
        <w:tc>
          <w:tcPr>
            <w:tcW w:w="4580" w:type="dxa"/>
            <w:tcBorders>
              <w:top w:val="thinThickLargeGap" w:sz="24" w:space="0" w:color="auto"/>
              <w:left w:val="thinThickLargeGap" w:sz="2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871678F" w14:textId="0A1FD0F6" w:rsidR="0041092F" w:rsidRPr="00BE71E9" w:rsidRDefault="0041092F" w:rsidP="00BE71E9">
            <w:pPr>
              <w:spacing w:line="360" w:lineRule="auto"/>
              <w:rPr>
                <w:rFonts w:ascii="Calibri" w:hAnsi="Calibri"/>
                <w:bCs/>
                <w:color w:val="000000"/>
                <w:szCs w:val="24"/>
              </w:rPr>
            </w:pPr>
            <w:r w:rsidRPr="00BE71E9">
              <w:rPr>
                <w:rFonts w:ascii="Calibri" w:hAnsi="Calibri"/>
                <w:bCs/>
                <w:color w:val="000000"/>
                <w:szCs w:val="24"/>
              </w:rPr>
              <w:t>CPF:</w:t>
            </w:r>
            <w:r w:rsidR="000D77A3" w:rsidRPr="00BE71E9">
              <w:rPr>
                <w:rFonts w:ascii="Calibri" w:hAnsi="Calibri"/>
                <w:bCs/>
                <w:color w:val="000000"/>
                <w:szCs w:val="24"/>
              </w:rPr>
              <w:t xml:space="preserve"> </w:t>
            </w:r>
            <w:sdt>
              <w:sdtPr>
                <w:rPr>
                  <w:rFonts w:ascii="Calibri" w:hAnsi="Calibri"/>
                  <w:bCs/>
                  <w:color w:val="000000"/>
                  <w:szCs w:val="24"/>
                </w:rPr>
                <w:id w:val="541339477"/>
                <w:placeholder>
                  <w:docPart w:val="DefaultPlaceholder_-1854013440"/>
                </w:placeholder>
                <w:showingPlcHdr/>
              </w:sdtPr>
              <w:sdtContent>
                <w:r w:rsidR="005D78BE" w:rsidRPr="00C80813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  <w:tc>
          <w:tcPr>
            <w:tcW w:w="4581" w:type="dxa"/>
            <w:tcBorders>
              <w:top w:val="thinThickLargeGap" w:sz="24" w:space="0" w:color="auto"/>
              <w:left w:val="nil"/>
              <w:bottom w:val="nil"/>
              <w:right w:val="thinThickLargeGap" w:sz="24" w:space="0" w:color="auto"/>
            </w:tcBorders>
            <w:shd w:val="clear" w:color="auto" w:fill="auto"/>
            <w:vAlign w:val="center"/>
          </w:tcPr>
          <w:p w14:paraId="419EC778" w14:textId="0D068D03" w:rsidR="0041092F" w:rsidRPr="00BE71E9" w:rsidRDefault="0041092F" w:rsidP="00BE71E9">
            <w:pPr>
              <w:spacing w:line="360" w:lineRule="auto"/>
              <w:rPr>
                <w:rFonts w:ascii="Calibri" w:hAnsi="Calibri"/>
                <w:bCs/>
                <w:color w:val="000000"/>
                <w:szCs w:val="24"/>
              </w:rPr>
            </w:pPr>
            <w:r w:rsidRPr="00BE71E9">
              <w:rPr>
                <w:rFonts w:ascii="Calibri" w:hAnsi="Calibri"/>
                <w:bCs/>
                <w:color w:val="000000"/>
                <w:szCs w:val="24"/>
              </w:rPr>
              <w:t>RG:</w:t>
            </w:r>
            <w:r w:rsidR="000D77A3" w:rsidRPr="00BE71E9">
              <w:rPr>
                <w:rFonts w:ascii="Calibri" w:hAnsi="Calibri"/>
                <w:bCs/>
                <w:color w:val="000000"/>
                <w:szCs w:val="24"/>
              </w:rPr>
              <w:t xml:space="preserve"> </w:t>
            </w:r>
            <w:sdt>
              <w:sdtPr>
                <w:rPr>
                  <w:rFonts w:ascii="Calibri" w:hAnsi="Calibri"/>
                  <w:bCs/>
                  <w:color w:val="000000"/>
                  <w:szCs w:val="24"/>
                </w:rPr>
                <w:id w:val="1774051864"/>
                <w:placeholder>
                  <w:docPart w:val="DDCBDE7B175647B6B02D9F4C116EFEAC"/>
                </w:placeholder>
                <w:showingPlcHdr/>
              </w:sdtPr>
              <w:sdtContent>
                <w:r w:rsidR="005D78BE" w:rsidRPr="00C80813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5D78BE" w:rsidRPr="00BE71E9" w14:paraId="607BBD74" w14:textId="77777777" w:rsidTr="003A189A">
        <w:trPr>
          <w:trHeight w:val="397"/>
        </w:trPr>
        <w:tc>
          <w:tcPr>
            <w:tcW w:w="9161" w:type="dxa"/>
            <w:gridSpan w:val="2"/>
            <w:tcBorders>
              <w:top w:val="nil"/>
              <w:left w:val="thinThickLargeGap" w:sz="24" w:space="0" w:color="auto"/>
              <w:bottom w:val="nil"/>
              <w:right w:val="thinThickLargeGap" w:sz="24" w:space="0" w:color="auto"/>
            </w:tcBorders>
            <w:shd w:val="clear" w:color="auto" w:fill="auto"/>
            <w:vAlign w:val="center"/>
          </w:tcPr>
          <w:p w14:paraId="7CB90181" w14:textId="5A477EB3" w:rsidR="005D78BE" w:rsidRPr="00BE71E9" w:rsidRDefault="005D78BE" w:rsidP="00BE71E9">
            <w:pPr>
              <w:spacing w:line="360" w:lineRule="auto"/>
              <w:rPr>
                <w:rFonts w:ascii="Calibri" w:hAnsi="Calibri"/>
                <w:bCs/>
                <w:color w:val="000000"/>
                <w:szCs w:val="24"/>
              </w:rPr>
            </w:pPr>
            <w:r w:rsidRPr="00BE71E9">
              <w:rPr>
                <w:rFonts w:ascii="Calibri" w:hAnsi="Calibri"/>
                <w:bCs/>
                <w:color w:val="000000"/>
                <w:szCs w:val="24"/>
              </w:rPr>
              <w:t xml:space="preserve">Endereço: </w:t>
            </w:r>
            <w:sdt>
              <w:sdtPr>
                <w:rPr>
                  <w:rFonts w:ascii="Calibri" w:hAnsi="Calibri"/>
                  <w:bCs/>
                  <w:color w:val="000000"/>
                  <w:szCs w:val="24"/>
                </w:rPr>
                <w:id w:val="659126321"/>
                <w:placeholder>
                  <w:docPart w:val="FC5E1231F3494297A10394A2CC4B375D"/>
                </w:placeholder>
                <w:showingPlcHdr/>
              </w:sdtPr>
              <w:sdtContent>
                <w:r w:rsidRPr="00C80813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41092F" w:rsidRPr="00BE71E9" w14:paraId="4F4E06A5" w14:textId="77777777" w:rsidTr="00BE71E9">
        <w:trPr>
          <w:trHeight w:val="397"/>
        </w:trPr>
        <w:tc>
          <w:tcPr>
            <w:tcW w:w="4580" w:type="dxa"/>
            <w:tcBorders>
              <w:top w:val="nil"/>
              <w:left w:val="thinThickLargeGap" w:sz="2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61FF445" w14:textId="1E3DA4F5" w:rsidR="0041092F" w:rsidRPr="00BE71E9" w:rsidRDefault="0041092F" w:rsidP="00BE71E9">
            <w:pPr>
              <w:spacing w:line="360" w:lineRule="auto"/>
              <w:rPr>
                <w:rFonts w:ascii="Calibri" w:hAnsi="Calibri"/>
                <w:bCs/>
                <w:color w:val="000000"/>
                <w:szCs w:val="24"/>
              </w:rPr>
            </w:pPr>
            <w:r w:rsidRPr="00BE71E9">
              <w:rPr>
                <w:rFonts w:ascii="Calibri" w:hAnsi="Calibri"/>
                <w:bCs/>
                <w:color w:val="000000"/>
                <w:szCs w:val="24"/>
              </w:rPr>
              <w:t xml:space="preserve">Cidade: </w:t>
            </w:r>
            <w:sdt>
              <w:sdtPr>
                <w:rPr>
                  <w:rFonts w:ascii="Calibri" w:hAnsi="Calibri"/>
                  <w:bCs/>
                  <w:color w:val="000000"/>
                  <w:szCs w:val="24"/>
                </w:rPr>
                <w:id w:val="-402460868"/>
                <w:placeholder>
                  <w:docPart w:val="86671013C3614C249C46B8E6EB8E2000"/>
                </w:placeholder>
                <w:showingPlcHdr/>
              </w:sdtPr>
              <w:sdtContent>
                <w:r w:rsidR="005D78BE" w:rsidRPr="00C80813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  <w:tc>
          <w:tcPr>
            <w:tcW w:w="4581" w:type="dxa"/>
            <w:tcBorders>
              <w:top w:val="nil"/>
              <w:left w:val="nil"/>
              <w:bottom w:val="nil"/>
              <w:right w:val="thinThickLargeGap" w:sz="24" w:space="0" w:color="auto"/>
            </w:tcBorders>
            <w:shd w:val="clear" w:color="auto" w:fill="auto"/>
            <w:vAlign w:val="center"/>
          </w:tcPr>
          <w:p w14:paraId="12EAA87A" w14:textId="7A4C93C4" w:rsidR="0041092F" w:rsidRPr="00BE71E9" w:rsidRDefault="0041092F" w:rsidP="00BE71E9">
            <w:pPr>
              <w:spacing w:line="360" w:lineRule="auto"/>
              <w:rPr>
                <w:rFonts w:ascii="Calibri" w:hAnsi="Calibri"/>
                <w:bCs/>
                <w:color w:val="000000"/>
                <w:szCs w:val="24"/>
              </w:rPr>
            </w:pPr>
            <w:r w:rsidRPr="00BE71E9">
              <w:rPr>
                <w:rFonts w:ascii="Calibri" w:hAnsi="Calibri"/>
                <w:bCs/>
                <w:color w:val="000000"/>
                <w:szCs w:val="24"/>
              </w:rPr>
              <w:t xml:space="preserve">CEP: </w:t>
            </w:r>
            <w:sdt>
              <w:sdtPr>
                <w:rPr>
                  <w:rFonts w:ascii="Calibri" w:hAnsi="Calibri"/>
                  <w:bCs/>
                  <w:color w:val="000000"/>
                  <w:szCs w:val="24"/>
                </w:rPr>
                <w:id w:val="1849667441"/>
                <w:placeholder>
                  <w:docPart w:val="59466D3BCFBA4FBFA035B7580C8508D3"/>
                </w:placeholder>
                <w:showingPlcHdr/>
              </w:sdtPr>
              <w:sdtContent>
                <w:r w:rsidR="005D78BE" w:rsidRPr="00C80813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0D77A3" w:rsidRPr="00BE71E9" w14:paraId="0422965E" w14:textId="77777777" w:rsidTr="002E6D17">
        <w:trPr>
          <w:trHeight w:val="397"/>
        </w:trPr>
        <w:tc>
          <w:tcPr>
            <w:tcW w:w="4580" w:type="dxa"/>
            <w:tcBorders>
              <w:top w:val="nil"/>
              <w:left w:val="thinThickLargeGap" w:sz="24" w:space="0" w:color="auto"/>
              <w:bottom w:val="thinThickLargeGap" w:sz="24" w:space="0" w:color="auto"/>
              <w:right w:val="nil"/>
            </w:tcBorders>
            <w:shd w:val="clear" w:color="auto" w:fill="auto"/>
            <w:vAlign w:val="center"/>
          </w:tcPr>
          <w:p w14:paraId="7F61B5DD" w14:textId="336D418E" w:rsidR="000D77A3" w:rsidRPr="00BE71E9" w:rsidRDefault="000D77A3" w:rsidP="00BE71E9">
            <w:pPr>
              <w:spacing w:line="360" w:lineRule="auto"/>
              <w:rPr>
                <w:rFonts w:ascii="Calibri" w:hAnsi="Calibri"/>
                <w:bCs/>
                <w:color w:val="000000"/>
                <w:szCs w:val="24"/>
              </w:rPr>
            </w:pPr>
            <w:r w:rsidRPr="00BE71E9">
              <w:rPr>
                <w:rFonts w:ascii="Calibri" w:hAnsi="Calibri"/>
                <w:bCs/>
                <w:color w:val="000000"/>
                <w:szCs w:val="24"/>
              </w:rPr>
              <w:t xml:space="preserve">E-mail: </w:t>
            </w:r>
            <w:sdt>
              <w:sdtPr>
                <w:rPr>
                  <w:rFonts w:ascii="Calibri" w:hAnsi="Calibri"/>
                  <w:bCs/>
                  <w:color w:val="000000"/>
                  <w:szCs w:val="24"/>
                </w:rPr>
                <w:id w:val="-707565179"/>
                <w:placeholder>
                  <w:docPart w:val="B8BF982EC00648719FA82CC6BFCD1730"/>
                </w:placeholder>
                <w:showingPlcHdr/>
              </w:sdtPr>
              <w:sdtContent>
                <w:r w:rsidR="005D78BE" w:rsidRPr="00C80813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  <w:tc>
          <w:tcPr>
            <w:tcW w:w="4581" w:type="dxa"/>
            <w:tcBorders>
              <w:top w:val="nil"/>
              <w:left w:val="nil"/>
              <w:bottom w:val="thinThickLargeGap" w:sz="24" w:space="0" w:color="auto"/>
              <w:right w:val="thinThickLargeGap" w:sz="24" w:space="0" w:color="auto"/>
            </w:tcBorders>
            <w:shd w:val="clear" w:color="auto" w:fill="auto"/>
            <w:vAlign w:val="center"/>
          </w:tcPr>
          <w:p w14:paraId="628ADBE4" w14:textId="40AC6BE3" w:rsidR="000D77A3" w:rsidRPr="00BE71E9" w:rsidRDefault="000D77A3" w:rsidP="00BE71E9">
            <w:pPr>
              <w:spacing w:line="360" w:lineRule="auto"/>
              <w:rPr>
                <w:rFonts w:ascii="Calibri" w:hAnsi="Calibri"/>
                <w:bCs/>
                <w:color w:val="000000"/>
                <w:szCs w:val="24"/>
              </w:rPr>
            </w:pPr>
            <w:r w:rsidRPr="00BE71E9">
              <w:rPr>
                <w:rFonts w:ascii="Calibri" w:hAnsi="Calibri"/>
                <w:bCs/>
                <w:color w:val="000000"/>
                <w:szCs w:val="24"/>
              </w:rPr>
              <w:t xml:space="preserve">Telefone: </w:t>
            </w:r>
            <w:sdt>
              <w:sdtPr>
                <w:rPr>
                  <w:rFonts w:ascii="Calibri" w:hAnsi="Calibri"/>
                  <w:bCs/>
                  <w:color w:val="000000"/>
                  <w:szCs w:val="24"/>
                </w:rPr>
                <w:id w:val="-2146265542"/>
                <w:placeholder>
                  <w:docPart w:val="584D626E8771441AA268D770B6B7F015"/>
                </w:placeholder>
                <w:showingPlcHdr/>
              </w:sdtPr>
              <w:sdtContent>
                <w:r w:rsidR="005D78BE" w:rsidRPr="00C80813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D47D35" w:rsidRPr="00BE71E9" w14:paraId="217BA134" w14:textId="77777777" w:rsidTr="002E6D17">
        <w:trPr>
          <w:trHeight w:val="397"/>
        </w:trPr>
        <w:tc>
          <w:tcPr>
            <w:tcW w:w="9161" w:type="dxa"/>
            <w:gridSpan w:val="2"/>
            <w:tcBorders>
              <w:top w:val="thinThickLargeGap" w:sz="24" w:space="0" w:color="auto"/>
              <w:left w:val="thinThickLargeGap" w:sz="24" w:space="0" w:color="auto"/>
              <w:bottom w:val="nil"/>
              <w:right w:val="thinThickLargeGap" w:sz="24" w:space="0" w:color="auto"/>
            </w:tcBorders>
            <w:shd w:val="clear" w:color="auto" w:fill="auto"/>
            <w:vAlign w:val="center"/>
          </w:tcPr>
          <w:p w14:paraId="3DEF5423" w14:textId="0BCC2A27" w:rsidR="002E6D17" w:rsidRPr="00BE71E9" w:rsidRDefault="00D47D35" w:rsidP="00BE71E9">
            <w:pPr>
              <w:spacing w:line="360" w:lineRule="auto"/>
              <w:rPr>
                <w:rFonts w:ascii="Calibri" w:hAnsi="Calibri"/>
                <w:bCs/>
                <w:color w:val="000000"/>
                <w:szCs w:val="24"/>
              </w:rPr>
            </w:pPr>
            <w:r w:rsidRPr="00BE71E9">
              <w:rPr>
                <w:rFonts w:ascii="Calibri" w:hAnsi="Calibri"/>
                <w:szCs w:val="24"/>
              </w:rPr>
              <w:t>D</w:t>
            </w:r>
            <w:r w:rsidR="001F2AA9" w:rsidRPr="00BE71E9">
              <w:rPr>
                <w:rFonts w:ascii="Calibri" w:hAnsi="Calibri"/>
                <w:szCs w:val="24"/>
              </w:rPr>
              <w:t xml:space="preserve">epartamento, Divisão, Serviço e/ou Seção de atuação </w:t>
            </w:r>
            <w:r w:rsidRPr="00BE71E9">
              <w:rPr>
                <w:rFonts w:ascii="Calibri" w:hAnsi="Calibri"/>
                <w:bCs/>
                <w:color w:val="000000"/>
                <w:szCs w:val="24"/>
              </w:rPr>
              <w:t xml:space="preserve">no HRAC: </w:t>
            </w:r>
            <w:sdt>
              <w:sdtPr>
                <w:rPr>
                  <w:rFonts w:ascii="Calibri" w:hAnsi="Calibri"/>
                  <w:bCs/>
                  <w:color w:val="000000"/>
                  <w:szCs w:val="24"/>
                </w:rPr>
                <w:id w:val="105238622"/>
                <w:placeholder>
                  <w:docPart w:val="BA5F27C4D1D94D14871EF6E41CCC5B9E"/>
                </w:placeholder>
                <w:showingPlcHdr/>
              </w:sdtPr>
              <w:sdtContent>
                <w:r w:rsidR="005D78BE" w:rsidRPr="00C80813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2E6D17" w:rsidRPr="00BE71E9" w14:paraId="2B76F397" w14:textId="77777777" w:rsidTr="002D1A72">
        <w:trPr>
          <w:trHeight w:val="397"/>
        </w:trPr>
        <w:tc>
          <w:tcPr>
            <w:tcW w:w="9161" w:type="dxa"/>
            <w:gridSpan w:val="2"/>
            <w:tcBorders>
              <w:top w:val="nil"/>
              <w:left w:val="thinThickLargeGap" w:sz="24" w:space="0" w:color="auto"/>
              <w:bottom w:val="nil"/>
              <w:right w:val="thinThickLargeGap" w:sz="24" w:space="0" w:color="auto"/>
            </w:tcBorders>
            <w:shd w:val="clear" w:color="auto" w:fill="auto"/>
            <w:vAlign w:val="center"/>
          </w:tcPr>
          <w:p w14:paraId="1EE3FD3E" w14:textId="71119714" w:rsidR="002E6D17" w:rsidRPr="00BE71E9" w:rsidRDefault="002E6D17" w:rsidP="00BE71E9">
            <w:pPr>
              <w:spacing w:line="360" w:lineRule="auto"/>
              <w:rPr>
                <w:rFonts w:ascii="Calibri" w:hAnsi="Calibri"/>
                <w:szCs w:val="24"/>
              </w:rPr>
            </w:pPr>
            <w:r>
              <w:rPr>
                <w:rFonts w:ascii="Calibri" w:hAnsi="Calibri"/>
                <w:szCs w:val="24"/>
              </w:rPr>
              <w:t xml:space="preserve">Ramal: </w:t>
            </w:r>
            <w:sdt>
              <w:sdtPr>
                <w:rPr>
                  <w:rFonts w:ascii="Calibri" w:hAnsi="Calibri"/>
                  <w:bCs/>
                  <w:color w:val="000000"/>
                  <w:szCs w:val="24"/>
                </w:rPr>
                <w:id w:val="1589351202"/>
                <w:placeholder>
                  <w:docPart w:val="1DE9DCCE3DE243169CE51B44AF2C81FA"/>
                </w:placeholder>
                <w:showingPlcHdr/>
              </w:sdtPr>
              <w:sdtContent>
                <w:r w:rsidR="005D78BE" w:rsidRPr="00C80813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2D1A72" w:rsidRPr="00BE71E9" w14:paraId="75F06981" w14:textId="77777777" w:rsidTr="002E6D17">
        <w:trPr>
          <w:trHeight w:val="397"/>
        </w:trPr>
        <w:tc>
          <w:tcPr>
            <w:tcW w:w="9161" w:type="dxa"/>
            <w:gridSpan w:val="2"/>
            <w:tcBorders>
              <w:top w:val="nil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auto"/>
            <w:vAlign w:val="center"/>
          </w:tcPr>
          <w:p w14:paraId="0D6BA6F3" w14:textId="23ECD674" w:rsidR="002D1A72" w:rsidRDefault="002D1A72" w:rsidP="002D1A72">
            <w:pPr>
              <w:spacing w:line="360" w:lineRule="auto"/>
              <w:rPr>
                <w:rFonts w:ascii="Calibri" w:hAnsi="Calibri"/>
                <w:szCs w:val="24"/>
              </w:rPr>
            </w:pPr>
            <w:r>
              <w:rPr>
                <w:rFonts w:ascii="Calibri" w:hAnsi="Calibri"/>
                <w:szCs w:val="24"/>
              </w:rPr>
              <w:t xml:space="preserve">Área de Atuação e Pesquisa: </w:t>
            </w:r>
            <w:sdt>
              <w:sdtPr>
                <w:rPr>
                  <w:rFonts w:ascii="Calibri" w:hAnsi="Calibri"/>
                  <w:bCs/>
                  <w:color w:val="000000"/>
                  <w:szCs w:val="24"/>
                </w:rPr>
                <w:id w:val="-499425733"/>
                <w:placeholder>
                  <w:docPart w:val="53352FA007BD47869B022170D597DC46"/>
                </w:placeholder>
                <w:showingPlcHdr/>
              </w:sdtPr>
              <w:sdtContent>
                <w:r w:rsidR="005D78BE" w:rsidRPr="00C80813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</w:tbl>
    <w:p w14:paraId="230C60AB" w14:textId="77777777" w:rsidR="0041092F" w:rsidRDefault="0041092F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9161"/>
      </w:tblGrid>
      <w:tr w:rsidR="00D47D35" w:rsidRPr="00BE71E9" w14:paraId="72ABC311" w14:textId="77777777" w:rsidTr="00BE71E9">
        <w:trPr>
          <w:trHeight w:val="397"/>
        </w:trPr>
        <w:tc>
          <w:tcPr>
            <w:tcW w:w="9161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auto"/>
            <w:vAlign w:val="center"/>
          </w:tcPr>
          <w:p w14:paraId="2CE53BB1" w14:textId="7E529D84" w:rsidR="0041092F" w:rsidRDefault="002D1A72" w:rsidP="00C45612">
            <w:pPr>
              <w:spacing w:line="360" w:lineRule="auto"/>
              <w:jc w:val="both"/>
              <w:rPr>
                <w:rFonts w:ascii="Calibri" w:hAnsi="Calibri"/>
                <w:bCs/>
                <w:color w:val="000000"/>
                <w:szCs w:val="24"/>
              </w:rPr>
            </w:pPr>
            <w:r>
              <w:rPr>
                <w:rFonts w:ascii="Calibri" w:hAnsi="Calibri"/>
                <w:bCs/>
                <w:color w:val="000000"/>
                <w:szCs w:val="24"/>
              </w:rPr>
              <w:t xml:space="preserve">Venho mui respeitosamente solicitar minha inscrição, nos termos do Ofício </w:t>
            </w:r>
            <w:r w:rsidR="00D354DC">
              <w:rPr>
                <w:rFonts w:ascii="Calibri" w:hAnsi="Calibri"/>
                <w:bCs/>
                <w:color w:val="000000"/>
                <w:szCs w:val="24"/>
              </w:rPr>
              <w:t>03</w:t>
            </w:r>
            <w:r w:rsidR="007F6385">
              <w:rPr>
                <w:rFonts w:ascii="Calibri" w:hAnsi="Calibri"/>
                <w:bCs/>
                <w:color w:val="000000"/>
                <w:szCs w:val="24"/>
              </w:rPr>
              <w:t>/</w:t>
            </w:r>
            <w:r w:rsidR="00976AE7">
              <w:rPr>
                <w:rFonts w:ascii="Calibri" w:hAnsi="Calibri"/>
                <w:bCs/>
                <w:color w:val="000000"/>
                <w:szCs w:val="24"/>
              </w:rPr>
              <w:t>202</w:t>
            </w:r>
            <w:r w:rsidR="00D354DC">
              <w:rPr>
                <w:rFonts w:ascii="Calibri" w:hAnsi="Calibri"/>
                <w:bCs/>
                <w:color w:val="000000"/>
                <w:szCs w:val="24"/>
              </w:rPr>
              <w:t>4</w:t>
            </w:r>
            <w:r>
              <w:rPr>
                <w:rFonts w:ascii="Calibri" w:hAnsi="Calibri"/>
                <w:bCs/>
                <w:color w:val="000000"/>
                <w:szCs w:val="24"/>
              </w:rPr>
              <w:t>-CPq</w:t>
            </w:r>
            <w:r w:rsidR="00D354DC">
              <w:rPr>
                <w:rFonts w:ascii="Calibri" w:hAnsi="Calibri"/>
                <w:bCs/>
                <w:color w:val="000000"/>
                <w:szCs w:val="24"/>
              </w:rPr>
              <w:t>I</w:t>
            </w:r>
            <w:r>
              <w:rPr>
                <w:rFonts w:ascii="Calibri" w:hAnsi="Calibri"/>
                <w:bCs/>
                <w:color w:val="000000"/>
                <w:szCs w:val="24"/>
              </w:rPr>
              <w:t xml:space="preserve">, para concorrer a vaga </w:t>
            </w:r>
            <w:r w:rsidR="002E6D17">
              <w:rPr>
                <w:rFonts w:ascii="Calibri" w:hAnsi="Calibri"/>
                <w:bCs/>
                <w:color w:val="000000"/>
                <w:szCs w:val="24"/>
              </w:rPr>
              <w:t>de membro</w:t>
            </w:r>
            <w:r w:rsidR="005D78BE">
              <w:rPr>
                <w:rFonts w:ascii="Calibri" w:hAnsi="Calibri"/>
                <w:bCs/>
                <w:color w:val="000000"/>
                <w:szCs w:val="24"/>
              </w:rPr>
              <w:t xml:space="preserve"> </w:t>
            </w:r>
            <w:sdt>
              <w:sdtPr>
                <w:rPr>
                  <w:rFonts w:ascii="Calibri" w:hAnsi="Calibri"/>
                  <w:bCs/>
                  <w:color w:val="000000"/>
                  <w:szCs w:val="24"/>
                </w:rPr>
                <w:id w:val="-2023383736"/>
                <w:placeholder>
                  <w:docPart w:val="DefaultPlaceholder_-1854013438"/>
                </w:placeholder>
                <w:showingPlcHdr/>
                <w:comboBox>
                  <w:listItem w:value="Escolher um item."/>
                  <w:listItem w:displayText="Titular" w:value="Titular"/>
                  <w:listItem w:displayText="Suplente" w:value="Suplente"/>
                </w:comboBox>
              </w:sdtPr>
              <w:sdtContent>
                <w:r w:rsidR="005D78BE" w:rsidRPr="005D78BE">
                  <w:rPr>
                    <w:rStyle w:val="TextodoEspaoReservado"/>
                    <w:szCs w:val="24"/>
                  </w:rPr>
                  <w:t>Escolher um item.</w:t>
                </w:r>
              </w:sdtContent>
            </w:sdt>
            <w:r w:rsidR="002E6D17">
              <w:rPr>
                <w:rFonts w:ascii="Calibri" w:hAnsi="Calibri"/>
                <w:bCs/>
                <w:color w:val="000000"/>
                <w:szCs w:val="24"/>
              </w:rPr>
              <w:t xml:space="preserve">, </w:t>
            </w:r>
            <w:r w:rsidR="00976AE7">
              <w:rPr>
                <w:rFonts w:ascii="Calibri" w:hAnsi="Calibri"/>
                <w:bCs/>
                <w:color w:val="000000"/>
                <w:szCs w:val="24"/>
              </w:rPr>
              <w:t xml:space="preserve"> </w:t>
            </w:r>
            <w:r w:rsidR="002E6D17">
              <w:rPr>
                <w:rFonts w:ascii="Calibri" w:hAnsi="Calibri"/>
                <w:bCs/>
                <w:color w:val="000000"/>
                <w:szCs w:val="24"/>
              </w:rPr>
              <w:t>na área de</w:t>
            </w:r>
            <w:r w:rsidR="005D78BE">
              <w:rPr>
                <w:rFonts w:ascii="Calibri" w:hAnsi="Calibri"/>
                <w:bCs/>
                <w:color w:val="000000"/>
                <w:szCs w:val="24"/>
              </w:rPr>
              <w:t xml:space="preserve"> </w:t>
            </w:r>
            <w:sdt>
              <w:sdtPr>
                <w:rPr>
                  <w:rFonts w:ascii="Calibri" w:hAnsi="Calibri"/>
                  <w:bCs/>
                  <w:color w:val="000000"/>
                  <w:szCs w:val="24"/>
                </w:rPr>
                <w:id w:val="-120466796"/>
                <w:placeholder>
                  <w:docPart w:val="DefaultPlaceholder_-1854013438"/>
                </w:placeholder>
                <w:showingPlcHdr/>
                <w:comboBox>
                  <w:listItem w:value="Escolher um item."/>
                  <w:listItem w:displayText="Ciências Biológicas" w:value="Ciências Biológicas"/>
                  <w:listItem w:displayText="Ciências da Saúde" w:value="Ciências da Saúde"/>
                </w:comboBox>
              </w:sdtPr>
              <w:sdtContent>
                <w:r w:rsidR="005D78BE" w:rsidRPr="00C80813">
                  <w:rPr>
                    <w:rStyle w:val="TextodoEspaoReservado"/>
                  </w:rPr>
                  <w:t>Escolher um item.</w:t>
                </w:r>
              </w:sdtContent>
            </w:sdt>
            <w:r>
              <w:rPr>
                <w:rFonts w:ascii="Calibri" w:hAnsi="Calibri"/>
                <w:bCs/>
                <w:color w:val="000000"/>
                <w:szCs w:val="24"/>
              </w:rPr>
              <w:t>.</w:t>
            </w:r>
          </w:p>
          <w:p w14:paraId="712FB849" w14:textId="77777777" w:rsidR="002D1A72" w:rsidRDefault="002D1A72" w:rsidP="00C45612">
            <w:pPr>
              <w:spacing w:line="360" w:lineRule="auto"/>
              <w:jc w:val="both"/>
              <w:rPr>
                <w:rFonts w:ascii="Calibri" w:hAnsi="Calibri"/>
                <w:bCs/>
                <w:color w:val="000000"/>
                <w:szCs w:val="24"/>
              </w:rPr>
            </w:pPr>
            <w:r>
              <w:rPr>
                <w:rFonts w:ascii="Calibri" w:hAnsi="Calibri"/>
                <w:bCs/>
                <w:color w:val="000000"/>
                <w:szCs w:val="24"/>
              </w:rPr>
              <w:t>Atenciosamente,</w:t>
            </w:r>
          </w:p>
          <w:p w14:paraId="4EBDB132" w14:textId="77777777" w:rsidR="002D1A72" w:rsidRDefault="002D1A72" w:rsidP="002D1A72">
            <w:pPr>
              <w:spacing w:line="360" w:lineRule="auto"/>
              <w:jc w:val="center"/>
              <w:rPr>
                <w:rFonts w:ascii="Calibri" w:hAnsi="Calibri"/>
                <w:bCs/>
                <w:color w:val="000000"/>
                <w:szCs w:val="24"/>
              </w:rPr>
            </w:pPr>
            <w:r>
              <w:rPr>
                <w:rFonts w:ascii="Calibri" w:hAnsi="Calibri"/>
                <w:bCs/>
                <w:color w:val="000000"/>
                <w:szCs w:val="24"/>
              </w:rPr>
              <w:t>__________________________</w:t>
            </w:r>
          </w:p>
          <w:sdt>
            <w:sdtPr>
              <w:rPr>
                <w:rFonts w:ascii="Calibri" w:hAnsi="Calibri"/>
                <w:bCs/>
                <w:color w:val="000000"/>
                <w:szCs w:val="24"/>
              </w:rPr>
              <w:id w:val="1754011292"/>
              <w:placeholder>
                <w:docPart w:val="DefaultPlaceholder_-1854013440"/>
              </w:placeholder>
              <w:showingPlcHdr/>
            </w:sdtPr>
            <w:sdtContent>
              <w:p w14:paraId="5E439B90" w14:textId="5E3571A1" w:rsidR="006E1309" w:rsidRDefault="005D78BE" w:rsidP="002D1A72">
                <w:pPr>
                  <w:spacing w:line="360" w:lineRule="auto"/>
                  <w:jc w:val="center"/>
                  <w:rPr>
                    <w:rFonts w:ascii="Calibri" w:hAnsi="Calibri"/>
                    <w:bCs/>
                    <w:color w:val="000000"/>
                    <w:szCs w:val="24"/>
                  </w:rPr>
                </w:pPr>
                <w:r w:rsidRPr="00C80813">
                  <w:rPr>
                    <w:rStyle w:val="TextodoEspaoReservado"/>
                  </w:rPr>
                  <w:t>Clique ou toque aqui para inserir o texto.</w:t>
                </w:r>
              </w:p>
            </w:sdtContent>
          </w:sdt>
          <w:p w14:paraId="62B3B954" w14:textId="77777777" w:rsidR="002D1A72" w:rsidRDefault="002D1A72" w:rsidP="002D1A72">
            <w:pPr>
              <w:spacing w:line="360" w:lineRule="auto"/>
              <w:rPr>
                <w:rFonts w:ascii="Calibri" w:hAnsi="Calibri"/>
                <w:bCs/>
                <w:color w:val="000000"/>
                <w:szCs w:val="24"/>
              </w:rPr>
            </w:pPr>
          </w:p>
          <w:p w14:paraId="23D9B970" w14:textId="66797947" w:rsidR="002D1A72" w:rsidRPr="00BE71E9" w:rsidRDefault="002D1A72" w:rsidP="002D1A72">
            <w:pPr>
              <w:spacing w:line="360" w:lineRule="auto"/>
              <w:rPr>
                <w:rFonts w:ascii="Calibri" w:hAnsi="Calibri"/>
                <w:bCs/>
                <w:color w:val="000000"/>
                <w:szCs w:val="24"/>
              </w:rPr>
            </w:pPr>
            <w:r>
              <w:rPr>
                <w:rFonts w:ascii="Calibri" w:hAnsi="Calibri"/>
                <w:bCs/>
                <w:color w:val="000000"/>
                <w:szCs w:val="24"/>
              </w:rPr>
              <w:lastRenderedPageBreak/>
              <w:t xml:space="preserve">Bauru, </w:t>
            </w:r>
            <w:r>
              <w:rPr>
                <w:rFonts w:ascii="Calibri" w:hAnsi="Calibri"/>
                <w:bCs/>
                <w:color w:val="000000"/>
                <w:szCs w:val="24"/>
              </w:rPr>
              <w:fldChar w:fldCharType="begin"/>
            </w:r>
            <w:r>
              <w:rPr>
                <w:rFonts w:ascii="Calibri" w:hAnsi="Calibri"/>
                <w:bCs/>
                <w:color w:val="000000"/>
                <w:szCs w:val="24"/>
              </w:rPr>
              <w:instrText xml:space="preserve"> TIME \@ "d' de 'MMMM' de 'yyyy" </w:instrText>
            </w:r>
            <w:r>
              <w:rPr>
                <w:rFonts w:ascii="Calibri" w:hAnsi="Calibri"/>
                <w:bCs/>
                <w:color w:val="000000"/>
                <w:szCs w:val="24"/>
              </w:rPr>
              <w:fldChar w:fldCharType="separate"/>
            </w:r>
            <w:r w:rsidR="005D78BE">
              <w:rPr>
                <w:rFonts w:ascii="Calibri" w:hAnsi="Calibri"/>
                <w:bCs/>
                <w:noProof/>
                <w:color w:val="000000"/>
                <w:szCs w:val="24"/>
              </w:rPr>
              <w:t>29 de fevereiro de 2024</w:t>
            </w:r>
            <w:r>
              <w:rPr>
                <w:rFonts w:ascii="Calibri" w:hAnsi="Calibri"/>
                <w:bCs/>
                <w:color w:val="000000"/>
                <w:szCs w:val="24"/>
              </w:rPr>
              <w:fldChar w:fldCharType="end"/>
            </w:r>
            <w:r>
              <w:rPr>
                <w:rFonts w:ascii="Calibri" w:hAnsi="Calibri"/>
                <w:bCs/>
                <w:color w:val="000000"/>
                <w:szCs w:val="24"/>
              </w:rPr>
              <w:t>.</w:t>
            </w:r>
          </w:p>
        </w:tc>
      </w:tr>
    </w:tbl>
    <w:p w14:paraId="42676B05" w14:textId="77777777" w:rsidR="0041092F" w:rsidRDefault="0041092F"/>
    <w:p w14:paraId="148184CC" w14:textId="77777777" w:rsidR="000D77A3" w:rsidRPr="002C6F8E" w:rsidRDefault="003F11AD" w:rsidP="002D1A72">
      <w:pPr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 xml:space="preserve"> </w:t>
      </w:r>
    </w:p>
    <w:sectPr w:rsidR="000D77A3" w:rsidRPr="002C6F8E" w:rsidSect="00957362">
      <w:headerReference w:type="default" r:id="rId8"/>
      <w:footerReference w:type="default" r:id="rId9"/>
      <w:pgSz w:w="11907" w:h="16840" w:code="9"/>
      <w:pgMar w:top="1418" w:right="1185" w:bottom="539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7ACA8" w14:textId="77777777" w:rsidR="00957362" w:rsidRDefault="00957362">
      <w:r>
        <w:separator/>
      </w:r>
    </w:p>
  </w:endnote>
  <w:endnote w:type="continuationSeparator" w:id="0">
    <w:p w14:paraId="452D3140" w14:textId="77777777" w:rsidR="00957362" w:rsidRDefault="009573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4F95D" w14:textId="77777777" w:rsidR="00902960" w:rsidRDefault="00902960" w:rsidP="00902960">
    <w:pPr>
      <w:pStyle w:val="Rodap"/>
      <w:pBdr>
        <w:top w:val="single" w:sz="4" w:space="1" w:color="1F497D"/>
      </w:pBdr>
      <w:jc w:val="center"/>
      <w:rPr>
        <w:rFonts w:cs="Arial"/>
        <w:color w:val="006699"/>
        <w:sz w:val="16"/>
      </w:rPr>
    </w:pPr>
    <w:r>
      <w:rPr>
        <w:rFonts w:cs="Arial"/>
        <w:color w:val="006699"/>
        <w:sz w:val="16"/>
      </w:rPr>
      <w:t>Hospital de Reabilitação de Anomalias Craniofaciais, Universidade de São Paulo</w:t>
    </w:r>
  </w:p>
  <w:p w14:paraId="11CF26BA" w14:textId="77777777" w:rsidR="00902960" w:rsidRDefault="00902960" w:rsidP="00902960">
    <w:pPr>
      <w:pStyle w:val="Rodap"/>
      <w:pBdr>
        <w:top w:val="single" w:sz="4" w:space="1" w:color="1F497D"/>
      </w:pBdr>
      <w:jc w:val="center"/>
      <w:rPr>
        <w:rFonts w:cs="Arial"/>
        <w:color w:val="006699"/>
        <w:sz w:val="16"/>
      </w:rPr>
    </w:pPr>
    <w:r>
      <w:rPr>
        <w:rFonts w:cs="Arial"/>
        <w:color w:val="006699"/>
        <w:sz w:val="16"/>
      </w:rPr>
      <w:t>Comissão de Pesquisa - CPq</w:t>
    </w:r>
  </w:p>
  <w:p w14:paraId="530D5B0D" w14:textId="77777777" w:rsidR="00902960" w:rsidRDefault="00902960" w:rsidP="00902960">
    <w:pPr>
      <w:pStyle w:val="Rodap"/>
      <w:pBdr>
        <w:top w:val="single" w:sz="4" w:space="1" w:color="1F497D"/>
      </w:pBdr>
      <w:jc w:val="center"/>
      <w:rPr>
        <w:rFonts w:ascii="Cambria" w:hAnsi="Cambria"/>
      </w:rPr>
    </w:pPr>
    <w:r>
      <w:rPr>
        <w:rFonts w:cs="Arial"/>
        <w:color w:val="006699"/>
        <w:sz w:val="16"/>
      </w:rPr>
      <w:t>Rua Sílvio Marchione, 3-20, Vila Universitária - CEP: 17.012-900   Bauru - SP</w:t>
    </w:r>
  </w:p>
  <w:p w14:paraId="426AE561" w14:textId="77777777" w:rsidR="00902960" w:rsidRDefault="00902960" w:rsidP="00902960">
    <w:pPr>
      <w:pStyle w:val="Rodap"/>
      <w:jc w:val="center"/>
    </w:pPr>
    <w:r>
      <w:rPr>
        <w:rFonts w:cs="Arial"/>
        <w:color w:val="006699"/>
        <w:sz w:val="16"/>
      </w:rPr>
      <w:t>Telefone:</w:t>
    </w:r>
    <w:r>
      <w:rPr>
        <w:rFonts w:cs="Arial"/>
        <w:color w:val="4F81BD"/>
        <w:sz w:val="16"/>
      </w:rPr>
      <w:t xml:space="preserve"> </w:t>
    </w:r>
    <w:r>
      <w:rPr>
        <w:rFonts w:cs="Arial"/>
        <w:color w:val="006699"/>
        <w:sz w:val="16"/>
      </w:rPr>
      <w:t>(14) 3235 8421</w:t>
    </w:r>
    <w:r>
      <w:rPr>
        <w:rFonts w:cs="Arial"/>
        <w:color w:val="4F81BD"/>
        <w:sz w:val="16"/>
      </w:rPr>
      <w:t xml:space="preserve"> - </w:t>
    </w:r>
    <w:r>
      <w:rPr>
        <w:rFonts w:cs="Arial"/>
        <w:color w:val="006699"/>
        <w:sz w:val="16"/>
      </w:rPr>
      <w:t>e-mail: scapesq@usp.br - www.hrac.usp.br</w:t>
    </w:r>
  </w:p>
  <w:p w14:paraId="19EE840C" w14:textId="77777777" w:rsidR="00902960" w:rsidRDefault="0090296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17964" w14:textId="77777777" w:rsidR="00957362" w:rsidRDefault="00957362">
      <w:r>
        <w:separator/>
      </w:r>
    </w:p>
  </w:footnote>
  <w:footnote w:type="continuationSeparator" w:id="0">
    <w:p w14:paraId="35324185" w14:textId="77777777" w:rsidR="00957362" w:rsidRDefault="009573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10"/>
      <w:gridCol w:w="4627"/>
    </w:tblGrid>
    <w:tr w:rsidR="005D78BE" w14:paraId="37A5B33B" w14:textId="77777777" w:rsidTr="00220984">
      <w:tc>
        <w:tcPr>
          <w:tcW w:w="4889" w:type="dxa"/>
          <w:shd w:val="clear" w:color="auto" w:fill="auto"/>
          <w:vAlign w:val="center"/>
        </w:tcPr>
        <w:p w14:paraId="5E915555" w14:textId="01B750FB" w:rsidR="005D78BE" w:rsidRDefault="005D78BE" w:rsidP="005D78BE">
          <w:pPr>
            <w:pStyle w:val="Cabealho"/>
          </w:pPr>
          <w:r>
            <w:rPr>
              <w:noProof/>
            </w:rPr>
            <w:drawing>
              <wp:inline distT="0" distB="0" distL="0" distR="0" wp14:anchorId="4A20C0C4" wp14:editId="5B0248FF">
                <wp:extent cx="1085850" cy="714375"/>
                <wp:effectExtent l="0" t="0" r="0" b="9525"/>
                <wp:docPr id="330649399" name="Imagem 1" descr="Logotipo, nome da empresa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30649399" name="Imagem 1" descr="Logotipo, nome da empresa&#10;&#10;Descrição gerada automaticamen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5850" cy="71437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90" w:type="dxa"/>
          <w:shd w:val="clear" w:color="auto" w:fill="auto"/>
          <w:vAlign w:val="center"/>
        </w:tcPr>
        <w:p w14:paraId="08837ED7" w14:textId="77777777" w:rsidR="005D78BE" w:rsidRDefault="005D78BE" w:rsidP="005D78BE">
          <w:pPr>
            <w:pStyle w:val="Cabealho"/>
            <w:jc w:val="right"/>
          </w:pPr>
          <w:r>
            <w:fldChar w:fldCharType="begin"/>
          </w:r>
          <w:r>
            <w:instrText xml:space="preserve"> INCLUDEPICTURE "https://seeklogo.com/images/U/university-of-sao-paulo-logo-7A31E3693C-seeklogo.com.png" \* MERGEFORMATINET </w:instrText>
          </w:r>
          <w:r>
            <w:fldChar w:fldCharType="separate"/>
          </w:r>
          <w:r>
            <w:pict w14:anchorId="658FF405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6" type="#_x0000_t75" alt="University of Sao Paulo Logo PNG Vector (AI, PDF, SVG) Free Download" style="width:93.75pt;height:46.5pt">
                <v:imagedata r:id="rId2" r:href="rId3"/>
              </v:shape>
            </w:pict>
          </w:r>
          <w:r>
            <w:fldChar w:fldCharType="end"/>
          </w:r>
        </w:p>
      </w:tc>
    </w:tr>
  </w:tbl>
  <w:p w14:paraId="7C10A55A" w14:textId="77777777" w:rsidR="00902960" w:rsidRPr="005D78BE" w:rsidRDefault="00902960" w:rsidP="00902960">
    <w:pPr>
      <w:pStyle w:val="Cabealho"/>
      <w:pBdr>
        <w:bottom w:val="single" w:sz="4" w:space="1" w:color="4F81BD"/>
      </w:pBdr>
      <w:jc w:val="center"/>
      <w:rPr>
        <w:sz w:val="10"/>
        <w:szCs w:val="6"/>
      </w:rPr>
    </w:pPr>
  </w:p>
  <w:p w14:paraId="25A46D4D" w14:textId="77777777" w:rsidR="00902960" w:rsidRDefault="00902960" w:rsidP="00902960">
    <w:pPr>
      <w:pStyle w:val="Cabealho"/>
      <w:jc w:val="center"/>
      <w:rPr>
        <w:color w:val="000000"/>
        <w:sz w:val="14"/>
      </w:rPr>
    </w:pPr>
    <w:r>
      <w:rPr>
        <w:color w:val="000000"/>
        <w:sz w:val="14"/>
      </w:rPr>
      <w:t>Serviço de Apoio ao Ensino, Pesquisa e Extensão</w:t>
    </w:r>
  </w:p>
  <w:p w14:paraId="3001E356" w14:textId="77777777" w:rsidR="00182AD6" w:rsidRPr="00902960" w:rsidRDefault="00902960" w:rsidP="00902960">
    <w:pPr>
      <w:pStyle w:val="Cabealho"/>
      <w:jc w:val="center"/>
      <w:rPr>
        <w:color w:val="000000"/>
        <w:sz w:val="14"/>
      </w:rPr>
    </w:pPr>
    <w:r>
      <w:rPr>
        <w:color w:val="000000"/>
        <w:sz w:val="14"/>
      </w:rPr>
      <w:t>Seção de Apoio à Pesquis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D6191"/>
    <w:multiLevelType w:val="hybridMultilevel"/>
    <w:tmpl w:val="84ECF59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34D30"/>
    <w:multiLevelType w:val="singleLevel"/>
    <w:tmpl w:val="68A052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27AE6D40"/>
    <w:multiLevelType w:val="multilevel"/>
    <w:tmpl w:val="18B42C02"/>
    <w:lvl w:ilvl="0">
      <w:start w:val="4"/>
      <w:numFmt w:val="decimal"/>
      <w:lvlText w:val="%1.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" w15:restartNumberingAfterBreak="0">
    <w:nsid w:val="511303E8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59A02701"/>
    <w:multiLevelType w:val="hybridMultilevel"/>
    <w:tmpl w:val="F7564F4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027AEA"/>
    <w:multiLevelType w:val="multilevel"/>
    <w:tmpl w:val="542227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6DE056E"/>
    <w:multiLevelType w:val="hybridMultilevel"/>
    <w:tmpl w:val="D764ACF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3313153">
    <w:abstractNumId w:val="2"/>
  </w:num>
  <w:num w:numId="2" w16cid:durableId="390807367">
    <w:abstractNumId w:val="3"/>
  </w:num>
  <w:num w:numId="3" w16cid:durableId="222450199">
    <w:abstractNumId w:val="1"/>
  </w:num>
  <w:num w:numId="4" w16cid:durableId="1754162772">
    <w:abstractNumId w:val="5"/>
  </w:num>
  <w:num w:numId="5" w16cid:durableId="1404914953">
    <w:abstractNumId w:val="6"/>
  </w:num>
  <w:num w:numId="6" w16cid:durableId="444424656">
    <w:abstractNumId w:val="0"/>
  </w:num>
  <w:num w:numId="7" w16cid:durableId="18981304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LCwMLYwMDSzMDRR0lEKTi0uzszPAykwrAUAmdrYiiwAAAA="/>
  </w:docVars>
  <w:rsids>
    <w:rsidRoot w:val="00773A54"/>
    <w:rsid w:val="00020E25"/>
    <w:rsid w:val="000732E9"/>
    <w:rsid w:val="00074CB2"/>
    <w:rsid w:val="000D48DF"/>
    <w:rsid w:val="000D77A3"/>
    <w:rsid w:val="000D788D"/>
    <w:rsid w:val="000F67BB"/>
    <w:rsid w:val="00102FC6"/>
    <w:rsid w:val="00106AE3"/>
    <w:rsid w:val="0014038B"/>
    <w:rsid w:val="00144660"/>
    <w:rsid w:val="00182AD6"/>
    <w:rsid w:val="00195183"/>
    <w:rsid w:val="001A1C0E"/>
    <w:rsid w:val="001B1155"/>
    <w:rsid w:val="001C17D2"/>
    <w:rsid w:val="001C47AB"/>
    <w:rsid w:val="001D0E36"/>
    <w:rsid w:val="001F2AA9"/>
    <w:rsid w:val="002036D4"/>
    <w:rsid w:val="0021285D"/>
    <w:rsid w:val="002352C3"/>
    <w:rsid w:val="00242175"/>
    <w:rsid w:val="0024459F"/>
    <w:rsid w:val="002C6F8E"/>
    <w:rsid w:val="002C75A8"/>
    <w:rsid w:val="002D0658"/>
    <w:rsid w:val="002D1A72"/>
    <w:rsid w:val="002E6D17"/>
    <w:rsid w:val="002F546C"/>
    <w:rsid w:val="002F5BDE"/>
    <w:rsid w:val="00300D09"/>
    <w:rsid w:val="003054B7"/>
    <w:rsid w:val="00313B79"/>
    <w:rsid w:val="00343DA8"/>
    <w:rsid w:val="0034554B"/>
    <w:rsid w:val="00356485"/>
    <w:rsid w:val="00376229"/>
    <w:rsid w:val="00383400"/>
    <w:rsid w:val="003A1823"/>
    <w:rsid w:val="003B1B69"/>
    <w:rsid w:val="003B6FEB"/>
    <w:rsid w:val="003C1F90"/>
    <w:rsid w:val="003C683E"/>
    <w:rsid w:val="003E4268"/>
    <w:rsid w:val="003F11AD"/>
    <w:rsid w:val="0041019A"/>
    <w:rsid w:val="0041092F"/>
    <w:rsid w:val="00425809"/>
    <w:rsid w:val="00443083"/>
    <w:rsid w:val="00461142"/>
    <w:rsid w:val="00465FED"/>
    <w:rsid w:val="00472D43"/>
    <w:rsid w:val="004856DA"/>
    <w:rsid w:val="005019A2"/>
    <w:rsid w:val="00520915"/>
    <w:rsid w:val="00520D8E"/>
    <w:rsid w:val="00530C8D"/>
    <w:rsid w:val="005536FF"/>
    <w:rsid w:val="00585629"/>
    <w:rsid w:val="00592644"/>
    <w:rsid w:val="005B3B64"/>
    <w:rsid w:val="005D78BE"/>
    <w:rsid w:val="00600A4E"/>
    <w:rsid w:val="00614AD9"/>
    <w:rsid w:val="00625AAB"/>
    <w:rsid w:val="00635454"/>
    <w:rsid w:val="006369A7"/>
    <w:rsid w:val="00636F85"/>
    <w:rsid w:val="0066498A"/>
    <w:rsid w:val="006D1E58"/>
    <w:rsid w:val="006D22AC"/>
    <w:rsid w:val="006E02BC"/>
    <w:rsid w:val="006E1309"/>
    <w:rsid w:val="00715473"/>
    <w:rsid w:val="00716C19"/>
    <w:rsid w:val="00717F3E"/>
    <w:rsid w:val="00773A54"/>
    <w:rsid w:val="00792072"/>
    <w:rsid w:val="00797AAD"/>
    <w:rsid w:val="007B1C3E"/>
    <w:rsid w:val="007D4E0F"/>
    <w:rsid w:val="007F6385"/>
    <w:rsid w:val="008022A3"/>
    <w:rsid w:val="00827C43"/>
    <w:rsid w:val="00836975"/>
    <w:rsid w:val="00847E41"/>
    <w:rsid w:val="00850EFF"/>
    <w:rsid w:val="00883429"/>
    <w:rsid w:val="008F6D30"/>
    <w:rsid w:val="00902960"/>
    <w:rsid w:val="00921D8F"/>
    <w:rsid w:val="00957362"/>
    <w:rsid w:val="00963DB5"/>
    <w:rsid w:val="009650BF"/>
    <w:rsid w:val="00976AE7"/>
    <w:rsid w:val="0098174C"/>
    <w:rsid w:val="00986187"/>
    <w:rsid w:val="009946F0"/>
    <w:rsid w:val="009A23EB"/>
    <w:rsid w:val="009A4DB1"/>
    <w:rsid w:val="009B5C01"/>
    <w:rsid w:val="009C5C7A"/>
    <w:rsid w:val="009D1A57"/>
    <w:rsid w:val="009D1D08"/>
    <w:rsid w:val="009D450B"/>
    <w:rsid w:val="009F0A4B"/>
    <w:rsid w:val="009F1E59"/>
    <w:rsid w:val="00A029C3"/>
    <w:rsid w:val="00A26ABB"/>
    <w:rsid w:val="00A401B3"/>
    <w:rsid w:val="00A45BE1"/>
    <w:rsid w:val="00A55760"/>
    <w:rsid w:val="00A55FA1"/>
    <w:rsid w:val="00A71FB3"/>
    <w:rsid w:val="00A81BB3"/>
    <w:rsid w:val="00AC1F00"/>
    <w:rsid w:val="00B33DC2"/>
    <w:rsid w:val="00BC698B"/>
    <w:rsid w:val="00BE4248"/>
    <w:rsid w:val="00BE71E9"/>
    <w:rsid w:val="00BF1A3F"/>
    <w:rsid w:val="00BF69F7"/>
    <w:rsid w:val="00C05CE9"/>
    <w:rsid w:val="00C07430"/>
    <w:rsid w:val="00C44DB3"/>
    <w:rsid w:val="00C45612"/>
    <w:rsid w:val="00C459CF"/>
    <w:rsid w:val="00C50942"/>
    <w:rsid w:val="00C53BDF"/>
    <w:rsid w:val="00C62E82"/>
    <w:rsid w:val="00C90EEC"/>
    <w:rsid w:val="00CB015F"/>
    <w:rsid w:val="00D047FF"/>
    <w:rsid w:val="00D33785"/>
    <w:rsid w:val="00D34A15"/>
    <w:rsid w:val="00D354DC"/>
    <w:rsid w:val="00D47684"/>
    <w:rsid w:val="00D47D35"/>
    <w:rsid w:val="00D526BB"/>
    <w:rsid w:val="00D77A86"/>
    <w:rsid w:val="00DD1F6A"/>
    <w:rsid w:val="00DF71E1"/>
    <w:rsid w:val="00DF7B83"/>
    <w:rsid w:val="00E55125"/>
    <w:rsid w:val="00E60BE7"/>
    <w:rsid w:val="00E61056"/>
    <w:rsid w:val="00E632C6"/>
    <w:rsid w:val="00E73BD6"/>
    <w:rsid w:val="00E80A6F"/>
    <w:rsid w:val="00E8537C"/>
    <w:rsid w:val="00E85BF5"/>
    <w:rsid w:val="00E907F5"/>
    <w:rsid w:val="00E94B7B"/>
    <w:rsid w:val="00EC2569"/>
    <w:rsid w:val="00F04DE3"/>
    <w:rsid w:val="00F23806"/>
    <w:rsid w:val="00F4113D"/>
    <w:rsid w:val="00F440FD"/>
    <w:rsid w:val="00F56A8C"/>
    <w:rsid w:val="00F771E0"/>
    <w:rsid w:val="00FB33A7"/>
    <w:rsid w:val="00FC02F7"/>
    <w:rsid w:val="00FE3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2518F94"/>
  <w15:docId w15:val="{2A979D48-FD9B-4AD0-85F7-F2AC5A124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Ttulo1">
    <w:name w:val="heading 1"/>
    <w:basedOn w:val="Normal"/>
    <w:next w:val="Normal"/>
    <w:link w:val="Ttulo1Char"/>
    <w:qFormat/>
    <w:pPr>
      <w:keepNext/>
      <w:spacing w:before="120"/>
      <w:jc w:val="both"/>
      <w:outlineLvl w:val="0"/>
    </w:pPr>
    <w:rPr>
      <w:b/>
      <w:i/>
      <w:sz w:val="20"/>
    </w:rPr>
  </w:style>
  <w:style w:type="paragraph" w:styleId="Ttulo2">
    <w:name w:val="heading 2"/>
    <w:basedOn w:val="Normal"/>
    <w:next w:val="Normal"/>
    <w:link w:val="Ttulo2Char"/>
    <w:qFormat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qFormat/>
    <w:pPr>
      <w:jc w:val="center"/>
    </w:pPr>
    <w:rPr>
      <w:b/>
      <w:smallCaps/>
      <w:sz w:val="36"/>
    </w:rPr>
  </w:style>
  <w:style w:type="paragraph" w:styleId="Cabealho">
    <w:name w:val="header"/>
    <w:basedOn w:val="Normal"/>
    <w:link w:val="CabealhoChar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pPr>
      <w:tabs>
        <w:tab w:val="center" w:pos="4419"/>
        <w:tab w:val="right" w:pos="8838"/>
      </w:tabs>
    </w:pPr>
  </w:style>
  <w:style w:type="character" w:styleId="Hyperlink">
    <w:name w:val="Hyperlink"/>
    <w:rPr>
      <w:color w:val="000080"/>
      <w:u w:val="single"/>
    </w:rPr>
  </w:style>
  <w:style w:type="paragraph" w:styleId="PargrafodaLista">
    <w:name w:val="List Paragraph"/>
    <w:basedOn w:val="Normal"/>
    <w:uiPriority w:val="34"/>
    <w:qFormat/>
    <w:rsid w:val="00DD1F6A"/>
    <w:pPr>
      <w:ind w:left="708"/>
    </w:pPr>
  </w:style>
  <w:style w:type="character" w:customStyle="1" w:styleId="Ttulo1Char">
    <w:name w:val="Título 1 Char"/>
    <w:link w:val="Ttulo1"/>
    <w:rsid w:val="00883429"/>
    <w:rPr>
      <w:rFonts w:ascii="Arial" w:hAnsi="Arial"/>
      <w:b/>
      <w:i/>
    </w:rPr>
  </w:style>
  <w:style w:type="character" w:customStyle="1" w:styleId="Ttulo2Char">
    <w:name w:val="Título 2 Char"/>
    <w:link w:val="Ttulo2"/>
    <w:rsid w:val="00883429"/>
    <w:rPr>
      <w:rFonts w:ascii="Arial" w:hAnsi="Arial" w:cs="Arial"/>
      <w:b/>
      <w:bCs/>
      <w:i/>
      <w:iCs/>
      <w:sz w:val="28"/>
      <w:szCs w:val="28"/>
    </w:rPr>
  </w:style>
  <w:style w:type="character" w:customStyle="1" w:styleId="CabealhoChar">
    <w:name w:val="Cabeçalho Char"/>
    <w:link w:val="Cabealho"/>
    <w:rsid w:val="00883429"/>
    <w:rPr>
      <w:rFonts w:ascii="Arial" w:hAnsi="Arial"/>
      <w:sz w:val="24"/>
    </w:rPr>
  </w:style>
  <w:style w:type="character" w:customStyle="1" w:styleId="CharChar3">
    <w:name w:val="Char Char3"/>
    <w:rsid w:val="009F0A4B"/>
    <w:rPr>
      <w:rFonts w:ascii="Arial" w:eastAsia="Times New Roman" w:hAnsi="Arial" w:cs="Times New Roman"/>
      <w:b/>
      <w:i/>
      <w:sz w:val="20"/>
      <w:szCs w:val="20"/>
      <w:lang w:eastAsia="pt-BR"/>
    </w:rPr>
  </w:style>
  <w:style w:type="paragraph" w:styleId="Recuodecorpodetexto">
    <w:name w:val="Body Text Indent"/>
    <w:basedOn w:val="Normal"/>
    <w:rsid w:val="00356485"/>
    <w:pPr>
      <w:spacing w:line="360" w:lineRule="auto"/>
      <w:ind w:left="900" w:hanging="720"/>
      <w:jc w:val="both"/>
    </w:pPr>
    <w:rPr>
      <w:rFonts w:ascii="Times New Roman" w:hAnsi="Times New Roman"/>
      <w:szCs w:val="24"/>
    </w:rPr>
  </w:style>
  <w:style w:type="paragraph" w:styleId="Textodebalo">
    <w:name w:val="Balloon Text"/>
    <w:basedOn w:val="Normal"/>
    <w:link w:val="TextodebaloChar"/>
    <w:rsid w:val="0038340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38340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83400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styleId="Forte">
    <w:name w:val="Strong"/>
    <w:uiPriority w:val="22"/>
    <w:qFormat/>
    <w:rsid w:val="00383400"/>
    <w:rPr>
      <w:b/>
      <w:bCs/>
    </w:rPr>
  </w:style>
  <w:style w:type="table" w:styleId="Tabelacomgrade">
    <w:name w:val="Table Grid"/>
    <w:basedOn w:val="Tabelanormal"/>
    <w:rsid w:val="00C62E8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Refdecomentrio">
    <w:name w:val="annotation reference"/>
    <w:rsid w:val="003F11AD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3F11AD"/>
    <w:rPr>
      <w:sz w:val="20"/>
    </w:rPr>
  </w:style>
  <w:style w:type="character" w:customStyle="1" w:styleId="TextodecomentrioChar">
    <w:name w:val="Texto de comentário Char"/>
    <w:link w:val="Textodecomentrio"/>
    <w:rsid w:val="003F11AD"/>
    <w:rPr>
      <w:rFonts w:ascii="Arial" w:hAnsi="Arial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3F11AD"/>
    <w:rPr>
      <w:b/>
      <w:bCs/>
    </w:rPr>
  </w:style>
  <w:style w:type="character" w:customStyle="1" w:styleId="AssuntodocomentrioChar">
    <w:name w:val="Assunto do comentário Char"/>
    <w:link w:val="Assuntodocomentrio"/>
    <w:rsid w:val="003F11AD"/>
    <w:rPr>
      <w:rFonts w:ascii="Arial" w:hAnsi="Arial"/>
      <w:b/>
      <w:bCs/>
    </w:rPr>
  </w:style>
  <w:style w:type="character" w:customStyle="1" w:styleId="RodapChar">
    <w:name w:val="Rodapé Char"/>
    <w:link w:val="Rodap"/>
    <w:rsid w:val="00902960"/>
    <w:rPr>
      <w:rFonts w:ascii="Arial" w:hAnsi="Arial"/>
      <w:sz w:val="24"/>
    </w:rPr>
  </w:style>
  <w:style w:type="character" w:styleId="TextodoEspaoReservado">
    <w:name w:val="Placeholder Text"/>
    <w:basedOn w:val="Fontepargpadro"/>
    <w:uiPriority w:val="99"/>
    <w:semiHidden/>
    <w:rsid w:val="005D78BE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2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3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https://seeklogo.com/images/U/university-of-sao-paulo-logo-7A31E3693C-seeklogo.com.png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38F9BD9-9978-450D-889C-63E24B6566C6}"/>
      </w:docPartPr>
      <w:docPartBody>
        <w:p w:rsidR="00000000" w:rsidRDefault="009A641F">
          <w:r w:rsidRPr="00C80813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C1CFBDE5ADC407EAFEDEA2C3E9C0B3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30807D0-4638-4091-BAC4-70CAC9315BD5}"/>
      </w:docPartPr>
      <w:docPartBody>
        <w:p w:rsidR="00000000" w:rsidRDefault="009A641F" w:rsidP="009A641F">
          <w:pPr>
            <w:pStyle w:val="DC1CFBDE5ADC407EAFEDEA2C3E9C0B321"/>
          </w:pPr>
          <w:r w:rsidRPr="00C80813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DefaultPlaceholder_-18540134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AD42EF8-FD47-494E-B922-93D45F25DE51}"/>
      </w:docPartPr>
      <w:docPartBody>
        <w:p w:rsidR="00000000" w:rsidRDefault="009A641F">
          <w:r w:rsidRPr="00C80813">
            <w:rPr>
              <w:rStyle w:val="TextodoEspaoReservado"/>
            </w:rPr>
            <w:t>Escolher um item.</w:t>
          </w:r>
        </w:p>
      </w:docPartBody>
    </w:docPart>
    <w:docPart>
      <w:docPartPr>
        <w:name w:val="17BC300E41454B07B40120C2519E2D9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0BE8279-D04D-4CE5-8ACC-8BD25CEBAC63}"/>
      </w:docPartPr>
      <w:docPartBody>
        <w:p w:rsidR="00000000" w:rsidRDefault="009A641F" w:rsidP="009A641F">
          <w:pPr>
            <w:pStyle w:val="17BC300E41454B07B40120C2519E2D9A"/>
          </w:pPr>
          <w:r w:rsidRPr="00C80813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C230F4AC8E4448768C9EE6DC18CCC3E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B1AF87F-3EC9-4FFC-B929-3A72D59F44EB}"/>
      </w:docPartPr>
      <w:docPartBody>
        <w:p w:rsidR="00000000" w:rsidRDefault="009A641F" w:rsidP="009A641F">
          <w:pPr>
            <w:pStyle w:val="C230F4AC8E4448768C9EE6DC18CCC3E8"/>
          </w:pPr>
          <w:r w:rsidRPr="00C80813">
            <w:rPr>
              <w:rStyle w:val="TextodoEspaoReservado"/>
            </w:rPr>
            <w:t>Escolher um item.</w:t>
          </w:r>
        </w:p>
      </w:docPartBody>
    </w:docPart>
    <w:docPart>
      <w:docPartPr>
        <w:name w:val="DDCBDE7B175647B6B02D9F4C116EFEA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36BE3A7-BEBB-4B17-9175-F4CC3BEFD53F}"/>
      </w:docPartPr>
      <w:docPartBody>
        <w:p w:rsidR="00000000" w:rsidRDefault="009A641F" w:rsidP="009A641F">
          <w:pPr>
            <w:pStyle w:val="DDCBDE7B175647B6B02D9F4C116EFEAC"/>
          </w:pPr>
          <w:r w:rsidRPr="00C80813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FC5E1231F3494297A10394A2CC4B375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716E71B-9C05-48F1-80CE-F39D793B0292}"/>
      </w:docPartPr>
      <w:docPartBody>
        <w:p w:rsidR="00000000" w:rsidRDefault="009A641F" w:rsidP="009A641F">
          <w:pPr>
            <w:pStyle w:val="FC5E1231F3494297A10394A2CC4B375D"/>
          </w:pPr>
          <w:r w:rsidRPr="00C80813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86671013C3614C249C46B8E6EB8E200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0B1DE45-01D8-48CC-89FC-168B45E95064}"/>
      </w:docPartPr>
      <w:docPartBody>
        <w:p w:rsidR="00000000" w:rsidRDefault="009A641F" w:rsidP="009A641F">
          <w:pPr>
            <w:pStyle w:val="86671013C3614C249C46B8E6EB8E2000"/>
          </w:pPr>
          <w:r w:rsidRPr="00C80813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9466D3BCFBA4FBFA035B7580C8508D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3981ED8-9626-41A8-8C3D-76748A6153E8}"/>
      </w:docPartPr>
      <w:docPartBody>
        <w:p w:rsidR="00000000" w:rsidRDefault="009A641F" w:rsidP="009A641F">
          <w:pPr>
            <w:pStyle w:val="59466D3BCFBA4FBFA035B7580C8508D3"/>
          </w:pPr>
          <w:r w:rsidRPr="00C80813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B8BF982EC00648719FA82CC6BFCD173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AE1F1B0-06A1-4274-8B7C-7844A4ECDF11}"/>
      </w:docPartPr>
      <w:docPartBody>
        <w:p w:rsidR="00000000" w:rsidRDefault="009A641F" w:rsidP="009A641F">
          <w:pPr>
            <w:pStyle w:val="B8BF982EC00648719FA82CC6BFCD1730"/>
          </w:pPr>
          <w:r w:rsidRPr="00C80813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84D626E8771441AA268D770B6B7F01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DF20C50-39A4-497A-B683-83E9938C179C}"/>
      </w:docPartPr>
      <w:docPartBody>
        <w:p w:rsidR="00000000" w:rsidRDefault="009A641F" w:rsidP="009A641F">
          <w:pPr>
            <w:pStyle w:val="584D626E8771441AA268D770B6B7F015"/>
          </w:pPr>
          <w:r w:rsidRPr="00C80813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BA5F27C4D1D94D14871EF6E41CCC5B9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633344F-B19C-4D02-9A92-34D0301D5022}"/>
      </w:docPartPr>
      <w:docPartBody>
        <w:p w:rsidR="00000000" w:rsidRDefault="009A641F" w:rsidP="009A641F">
          <w:pPr>
            <w:pStyle w:val="BA5F27C4D1D94D14871EF6E41CCC5B9E"/>
          </w:pPr>
          <w:r w:rsidRPr="00C80813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1DE9DCCE3DE243169CE51B44AF2C81F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56078DA-4755-4659-A539-C6C6676B94ED}"/>
      </w:docPartPr>
      <w:docPartBody>
        <w:p w:rsidR="00000000" w:rsidRDefault="009A641F" w:rsidP="009A641F">
          <w:pPr>
            <w:pStyle w:val="1DE9DCCE3DE243169CE51B44AF2C81FA"/>
          </w:pPr>
          <w:r w:rsidRPr="00C80813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3352FA007BD47869B022170D597DC4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51F6A39-B259-405F-97B4-A8A4D99F955E}"/>
      </w:docPartPr>
      <w:docPartBody>
        <w:p w:rsidR="00000000" w:rsidRDefault="009A641F" w:rsidP="009A641F">
          <w:pPr>
            <w:pStyle w:val="53352FA007BD47869B022170D597DC46"/>
          </w:pPr>
          <w:r w:rsidRPr="00C80813">
            <w:rPr>
              <w:rStyle w:val="TextodoEspaoReservado"/>
            </w:rPr>
            <w:t>Clique ou toque aqui para inserir o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641F"/>
    <w:rsid w:val="00632560"/>
    <w:rsid w:val="009A6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pt-BR" w:eastAsia="pt-B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9A641F"/>
    <w:rPr>
      <w:color w:val="666666"/>
    </w:rPr>
  </w:style>
  <w:style w:type="paragraph" w:customStyle="1" w:styleId="DC1CFBDE5ADC407EAFEDEA2C3E9C0B32">
    <w:name w:val="DC1CFBDE5ADC407EAFEDEA2C3E9C0B32"/>
    <w:rsid w:val="009A641F"/>
  </w:style>
  <w:style w:type="paragraph" w:customStyle="1" w:styleId="17BC300E41454B07B40120C2519E2D9A">
    <w:name w:val="17BC300E41454B07B40120C2519E2D9A"/>
    <w:rsid w:val="009A641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DC1CFBDE5ADC407EAFEDEA2C3E9C0B321">
    <w:name w:val="DC1CFBDE5ADC407EAFEDEA2C3E9C0B321"/>
    <w:rsid w:val="009A641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C230F4AC8E4448768C9EE6DC18CCC3E8">
    <w:name w:val="C230F4AC8E4448768C9EE6DC18CCC3E8"/>
    <w:rsid w:val="009A641F"/>
    <w:pPr>
      <w:spacing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paragraph" w:customStyle="1" w:styleId="DDCBDE7B175647B6B02D9F4C116EFEAC">
    <w:name w:val="DDCBDE7B175647B6B02D9F4C116EFEAC"/>
    <w:rsid w:val="009A641F"/>
  </w:style>
  <w:style w:type="paragraph" w:customStyle="1" w:styleId="2E1F8709F8E84C08939ED033EF3A99B6">
    <w:name w:val="2E1F8709F8E84C08939ED033EF3A99B6"/>
    <w:rsid w:val="009A641F"/>
  </w:style>
  <w:style w:type="paragraph" w:customStyle="1" w:styleId="FC5E1231F3494297A10394A2CC4B375D">
    <w:name w:val="FC5E1231F3494297A10394A2CC4B375D"/>
    <w:rsid w:val="009A641F"/>
  </w:style>
  <w:style w:type="paragraph" w:customStyle="1" w:styleId="86671013C3614C249C46B8E6EB8E2000">
    <w:name w:val="86671013C3614C249C46B8E6EB8E2000"/>
    <w:rsid w:val="009A641F"/>
  </w:style>
  <w:style w:type="paragraph" w:customStyle="1" w:styleId="59466D3BCFBA4FBFA035B7580C8508D3">
    <w:name w:val="59466D3BCFBA4FBFA035B7580C8508D3"/>
    <w:rsid w:val="009A641F"/>
  </w:style>
  <w:style w:type="paragraph" w:customStyle="1" w:styleId="B8BF982EC00648719FA82CC6BFCD1730">
    <w:name w:val="B8BF982EC00648719FA82CC6BFCD1730"/>
    <w:rsid w:val="009A641F"/>
  </w:style>
  <w:style w:type="paragraph" w:customStyle="1" w:styleId="584D626E8771441AA268D770B6B7F015">
    <w:name w:val="584D626E8771441AA268D770B6B7F015"/>
    <w:rsid w:val="009A641F"/>
  </w:style>
  <w:style w:type="paragraph" w:customStyle="1" w:styleId="BA5F27C4D1D94D14871EF6E41CCC5B9E">
    <w:name w:val="BA5F27C4D1D94D14871EF6E41CCC5B9E"/>
    <w:rsid w:val="009A641F"/>
  </w:style>
  <w:style w:type="paragraph" w:customStyle="1" w:styleId="1DE9DCCE3DE243169CE51B44AF2C81FA">
    <w:name w:val="1DE9DCCE3DE243169CE51B44AF2C81FA"/>
    <w:rsid w:val="009A641F"/>
  </w:style>
  <w:style w:type="paragraph" w:customStyle="1" w:styleId="53352FA007BD47869B022170D597DC46">
    <w:name w:val="53352FA007BD47869B022170D597DC46"/>
    <w:rsid w:val="009A641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F292E7-9181-4499-AC63-3BA3B16E7E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18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ECER SOBRE RELATÓRIO DE PESQUISA DE INICIAÇÃO CIENTÍFICA – 2005-2006</vt:lpstr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CER SOBRE RELATÓRIO DE PESQUISA DE INICIAÇÃO CIENTÍFICA – 2005-2006</dc:title>
  <dc:creator>Rafael</dc:creator>
  <cp:lastModifiedBy>Rafael Deus</cp:lastModifiedBy>
  <cp:revision>20</cp:revision>
  <cp:lastPrinted>2017-04-03T13:17:00Z</cp:lastPrinted>
  <dcterms:created xsi:type="dcterms:W3CDTF">2016-09-19T12:57:00Z</dcterms:created>
  <dcterms:modified xsi:type="dcterms:W3CDTF">2024-02-29T17:33:00Z</dcterms:modified>
</cp:coreProperties>
</file>